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6084EE58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3E990AB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985AED">
        <w:rPr>
          <w:rFonts w:ascii="Muli" w:eastAsia="Muli" w:hAnsi="Muli" w:cs="Muli"/>
          <w:sz w:val="24"/>
          <w:szCs w:val="24"/>
        </w:rPr>
        <w:t xml:space="preserve"> X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01D7436" w:rsidR="00173A24" w:rsidRDefault="00985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C5C617A" w:rsidR="00173A24" w:rsidRDefault="00985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775B2B3" w14:textId="22FFAA57" w:rsidR="00985AED" w:rsidRPr="00985AED" w:rsidRDefault="00985AED" w:rsidP="00985AED">
      <w:pPr>
        <w:numPr>
          <w:ilvl w:val="0"/>
          <w:numId w:val="3"/>
        </w:numPr>
        <w:spacing w:beforeAutospacing="1" w:afterAutospacing="1" w:line="240" w:lineRule="auto"/>
        <w:rPr>
          <w:rFonts w:ascii="Roboto" w:eastAsia="Times New Roman" w:hAnsi="Roboto" w:cs="Times New Roman"/>
          <w:color w:val="000000" w:themeColor="text1"/>
          <w:lang w:eastAsia="en-GB"/>
        </w:rPr>
      </w:pPr>
      <w:r w:rsidRPr="00985AED">
        <w:rPr>
          <w:rFonts w:ascii="Roboto" w:eastAsia="Times New Roman" w:hAnsi="Roboto" w:cs="Times New Roman"/>
          <w:color w:val="111111"/>
          <w:lang w:eastAsia="en-GB"/>
        </w:rPr>
        <w:t>Grouping similar content together so you can style it easily. </w:t>
      </w:r>
    </w:p>
    <w:p w14:paraId="183156FC" w14:textId="305EF023" w:rsidR="00985AED" w:rsidRPr="00985AED" w:rsidRDefault="00985AED" w:rsidP="00985AED">
      <w:pPr>
        <w:numPr>
          <w:ilvl w:val="0"/>
          <w:numId w:val="3"/>
        </w:numPr>
        <w:spacing w:beforeAutospacing="1" w:afterAutospacing="1" w:line="240" w:lineRule="auto"/>
        <w:rPr>
          <w:rFonts w:ascii="Roboto" w:eastAsia="Times New Roman" w:hAnsi="Roboto" w:cs="Times New Roman"/>
          <w:color w:val="000000" w:themeColor="text1"/>
          <w:lang w:eastAsia="en-GB"/>
        </w:rPr>
      </w:pPr>
      <w:r w:rsidRPr="00985AED">
        <w:rPr>
          <w:rFonts w:ascii="Roboto" w:eastAsia="Times New Roman" w:hAnsi="Roboto" w:cs="Times New Roman"/>
          <w:color w:val="000000" w:themeColor="text1"/>
          <w:lang w:eastAsia="en-GB"/>
        </w:rPr>
        <w:t>Combining all required HTML tags.</w:t>
      </w:r>
    </w:p>
    <w:p w14:paraId="0000001A" w14:textId="77777777" w:rsidR="00173A24" w:rsidRPr="00985AED" w:rsidRDefault="00173A24">
      <w:pPr>
        <w:spacing w:line="240" w:lineRule="auto"/>
        <w:rPr>
          <w:rFonts w:ascii="Muli" w:eastAsia="Muli" w:hAnsi="Muli" w:cs="Muli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522CB23D" w:rsidR="00173A24" w:rsidRPr="00985AED" w:rsidRDefault="00985AED" w:rsidP="00985AED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985AED">
        <w:rPr>
          <w:rFonts w:ascii="Muli" w:eastAsia="Muli" w:hAnsi="Muli" w:cs="Muli"/>
          <w:bCs/>
          <w:sz w:val="24"/>
          <w:szCs w:val="24"/>
        </w:rPr>
        <w:t>Relative positioning is a relative position to the coordinates you have put in.</w:t>
      </w:r>
    </w:p>
    <w:p w14:paraId="5ACD1E68" w14:textId="6849F494" w:rsidR="00985AED" w:rsidRPr="00985AED" w:rsidRDefault="00985AED" w:rsidP="00985AED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985AED">
        <w:rPr>
          <w:rFonts w:ascii="Muli" w:eastAsia="Muli" w:hAnsi="Muli" w:cs="Muli"/>
          <w:bCs/>
          <w:sz w:val="24"/>
          <w:szCs w:val="24"/>
        </w:rPr>
        <w:t>Absolute positioning is dead on the coordinates you put i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A43F350" w14:textId="4E29B829" w:rsidR="00985AED" w:rsidRDefault="009526BB" w:rsidP="00985AE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85AED">
        <w:rPr>
          <w:rFonts w:ascii="Muli" w:eastAsia="Muli" w:hAnsi="Muli" w:cs="Muli"/>
          <w:sz w:val="24"/>
          <w:szCs w:val="24"/>
        </w:rPr>
        <w:t>What is the use of opacity in CSS?</w:t>
      </w:r>
    </w:p>
    <w:p w14:paraId="366DFB32" w14:textId="77777777" w:rsidR="00985AED" w:rsidRPr="00985AED" w:rsidRDefault="00985AED" w:rsidP="00985AED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F0A47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7172462A" w14:textId="0048B572" w:rsidR="00985AED" w:rsidRPr="00985AED" w:rsidRDefault="00985AE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85AED">
        <w:rPr>
          <w:rFonts w:ascii="Muli" w:eastAsia="Muli" w:hAnsi="Muli" w:cs="Muli"/>
          <w:sz w:val="24"/>
          <w:szCs w:val="24"/>
        </w:rPr>
        <w:t>To make things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FAF9AA9" w:rsidR="00173A24" w:rsidRDefault="00985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1FEC3E2" w:rsidR="00173A24" w:rsidRDefault="00985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Not sure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58B633F0" w:rsidR="00173A24" w:rsidRDefault="00985A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prites, variables, moving, </w:t>
      </w:r>
      <w:r w:rsidR="001C32EF">
        <w:rPr>
          <w:rFonts w:ascii="Muli" w:eastAsia="Muli" w:hAnsi="Muli" w:cs="Muli"/>
          <w:sz w:val="24"/>
          <w:szCs w:val="24"/>
        </w:rPr>
        <w:t>detail, death and win conditions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4D731E3" w:rsidR="00173A24" w:rsidRDefault="001C32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arts a function.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E736E4B" w:rsidR="00173A24" w:rsidRDefault="001C32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nds a functio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4842A586" w:rsidR="00173A24" w:rsidRDefault="001C32E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ader, hyperlinks and pictures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45F533F"/>
    <w:multiLevelType w:val="multilevel"/>
    <w:tmpl w:val="D436C8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60148889">
    <w:abstractNumId w:val="1"/>
  </w:num>
  <w:num w:numId="2" w16cid:durableId="1967003377">
    <w:abstractNumId w:val="0"/>
  </w:num>
  <w:num w:numId="3" w16cid:durableId="13295984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C32EF"/>
    <w:rsid w:val="009526BB"/>
    <w:rsid w:val="0098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985AE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85A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9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imee Mercer</cp:lastModifiedBy>
  <cp:revision>3</cp:revision>
  <dcterms:created xsi:type="dcterms:W3CDTF">2021-01-06T05:46:00Z</dcterms:created>
  <dcterms:modified xsi:type="dcterms:W3CDTF">2023-05-30T06:36:00Z</dcterms:modified>
</cp:coreProperties>
</file>